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dyta Wesolow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dy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solow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932 Hickory St Hanover Park 6013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wesolowski@live.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07598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laud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